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9E17F" w14:textId="3CC440F7" w:rsidR="00606228" w:rsidRPr="00F10AF4" w:rsidRDefault="00A30FFE" w:rsidP="00A30FFE">
      <w:pPr>
        <w:spacing w:after="0"/>
        <w:jc w:val="right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</w:r>
      <w:r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ab/>
        <w:t>Katowice, dnia ………………….</w:t>
      </w:r>
    </w:p>
    <w:p w14:paraId="310C0CBE" w14:textId="36519038" w:rsidR="00606228" w:rsidRPr="00F10AF4" w:rsidRDefault="00606228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078D77FB" w14:textId="0D1652EF" w:rsidR="005A11D8" w:rsidRDefault="00606228" w:rsidP="00CE3540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 xml:space="preserve">Imię i nazwisko doktoranta/doktorantki: </w:t>
      </w:r>
      <w:r w:rsidR="004B63ED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3F72D4E1" w14:textId="2C78623B" w:rsidR="006F11CA" w:rsidRDefault="005A11D8" w:rsidP="00CE3540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Nr indeksu/legitymacji</w:t>
      </w:r>
      <w:r w:rsidR="00477F8D">
        <w:rPr>
          <w:rFonts w:asciiTheme="majorHAnsi" w:hAnsiTheme="majorHAnsi"/>
          <w:sz w:val="20"/>
          <w:szCs w:val="20"/>
          <w:lang w:eastAsia="pl-PL"/>
        </w:rPr>
        <w:t xml:space="preserve">: </w:t>
      </w:r>
      <w:r w:rsidR="00477F8D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65E360E" w14:textId="215D4F3F" w:rsidR="006F11CA" w:rsidRPr="00CE3540" w:rsidRDefault="00606228" w:rsidP="00CE3540">
      <w:pPr>
        <w:spacing w:after="0" w:line="360" w:lineRule="auto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 xml:space="preserve">Dyscyplina naukowa: </w:t>
      </w:r>
      <w:r w:rsidR="004B63ED"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65BBDFEF" w14:textId="78C7DC60" w:rsidR="00606228" w:rsidRPr="00F10AF4" w:rsidRDefault="00606228" w:rsidP="00CE3540">
      <w:pPr>
        <w:spacing w:after="0" w:line="360" w:lineRule="auto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  <w:r w:rsidRPr="00F10AF4">
        <w:rPr>
          <w:rFonts w:asciiTheme="majorHAnsi" w:hAnsiTheme="majorHAnsi" w:cs="Times New Roman"/>
          <w:sz w:val="20"/>
          <w:szCs w:val="20"/>
          <w:lang w:eastAsia="pl-PL"/>
        </w:rPr>
        <w:t>Początek kształcenia: rok akademicki 2022/2023</w:t>
      </w:r>
    </w:p>
    <w:p w14:paraId="2F73C2F2" w14:textId="070A968F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3C3E9ADB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4A655414" w14:textId="166FD995" w:rsidR="00606228" w:rsidRPr="00F10AF4" w:rsidRDefault="00606228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Szanowna Pani</w:t>
      </w:r>
    </w:p>
    <w:p w14:paraId="0989BB84" w14:textId="1CB732B2" w:rsidR="00606228" w:rsidRPr="00F10AF4" w:rsidRDefault="00606228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Prof. dr hab. Alina Świeściak-Fast</w:t>
      </w:r>
    </w:p>
    <w:p w14:paraId="3B208BF0" w14:textId="228F762E" w:rsidR="00606228" w:rsidRPr="00F10AF4" w:rsidRDefault="00606228" w:rsidP="00606228">
      <w:pPr>
        <w:spacing w:after="0"/>
        <w:ind w:left="4962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ziekan Szkoły Doktorskiej</w:t>
      </w:r>
    </w:p>
    <w:p w14:paraId="74B59953" w14:textId="75C80474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</w:p>
    <w:p w14:paraId="427E146D" w14:textId="77777777" w:rsidR="00606228" w:rsidRPr="00F10AF4" w:rsidRDefault="00606228" w:rsidP="00606228">
      <w:pPr>
        <w:spacing w:after="0"/>
        <w:rPr>
          <w:rFonts w:asciiTheme="majorHAnsi" w:eastAsia="Times New Roman" w:hAnsiTheme="majorHAnsi" w:cs="Times New Roman"/>
          <w:b/>
          <w:bCs/>
          <w:sz w:val="20"/>
          <w:szCs w:val="20"/>
          <w:lang w:eastAsia="pl-PL"/>
        </w:rPr>
      </w:pPr>
    </w:p>
    <w:p w14:paraId="195A9260" w14:textId="1BB32423" w:rsidR="000458F5" w:rsidRPr="00F10AF4" w:rsidRDefault="00606228" w:rsidP="00B70367">
      <w:pPr>
        <w:spacing w:after="0"/>
        <w:jc w:val="center"/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>WNIOSEK O WYZNACZENIE PROMOTORA</w:t>
      </w:r>
      <w:r w:rsidR="000458F5" w:rsidRPr="00F10AF4">
        <w:rPr>
          <w:rFonts w:asciiTheme="majorHAnsi" w:eastAsia="Times New Roman" w:hAnsiTheme="majorHAnsi" w:cs="Times New Roman"/>
          <w:b/>
          <w:bCs/>
          <w:sz w:val="24"/>
          <w:szCs w:val="20"/>
          <w:lang w:eastAsia="pl-PL"/>
        </w:rPr>
        <w:t xml:space="preserve"> </w:t>
      </w:r>
    </w:p>
    <w:p w14:paraId="4A426210" w14:textId="0F30B8C0" w:rsidR="00F40183" w:rsidRPr="00010691" w:rsidRDefault="00483819" w:rsidP="00B70367">
      <w:pPr>
        <w:spacing w:after="0"/>
        <w:jc w:val="center"/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</w:pPr>
      <w:r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d</w:t>
      </w:r>
      <w:r w:rsidR="000458F5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oktoranta</w:t>
      </w:r>
      <w:r w:rsidR="003231FA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>/doktorantki</w:t>
      </w:r>
      <w:r w:rsidR="000458F5" w:rsidRPr="00010691">
        <w:rPr>
          <w:rFonts w:asciiTheme="majorHAnsi" w:eastAsia="Times New Roman" w:hAnsiTheme="majorHAnsi" w:cs="Times New Roman"/>
          <w:bCs/>
          <w:sz w:val="20"/>
          <w:szCs w:val="20"/>
          <w:lang w:eastAsia="pl-PL"/>
        </w:rPr>
        <w:t xml:space="preserve"> w Szkole Doktorskiej w Uniwersytecie Śląskim w Katowicach</w:t>
      </w:r>
    </w:p>
    <w:p w14:paraId="22C62235" w14:textId="77777777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4EA5AC2" w14:textId="272C270C" w:rsidR="00606228" w:rsidRPr="00F10AF4" w:rsidRDefault="00606228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Proszę o wyznaczenie promotora / promotorów / promotora i promotora pomocniczego</w:t>
      </w:r>
      <w:r w:rsidR="00F10AF4" w:rsidRPr="00F10AF4">
        <w:rPr>
          <w:rStyle w:val="Odwoanieprzypisudolnego"/>
          <w:rFonts w:asciiTheme="majorHAnsi" w:hAnsiTheme="majorHAnsi"/>
          <w:sz w:val="20"/>
          <w:szCs w:val="20"/>
          <w:lang w:eastAsia="pl-PL"/>
        </w:rPr>
        <w:footnoteReference w:id="1"/>
      </w:r>
      <w:r w:rsidR="00FE2C34"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FE2C34" w:rsidRPr="00FE2C34">
        <w:rPr>
          <w:rFonts w:asciiTheme="majorHAnsi" w:hAnsiTheme="majorHAnsi"/>
          <w:sz w:val="20"/>
          <w:szCs w:val="20"/>
          <w:lang w:eastAsia="pl-PL"/>
        </w:rPr>
        <w:t xml:space="preserve">mojej rozprawy doktorskiej </w:t>
      </w:r>
      <w:r w:rsidR="00CE3540">
        <w:rPr>
          <w:rFonts w:asciiTheme="majorHAnsi" w:hAnsiTheme="majorHAnsi"/>
          <w:sz w:val="20"/>
          <w:szCs w:val="20"/>
          <w:lang w:eastAsia="pl-PL"/>
        </w:rPr>
        <w:t xml:space="preserve">przygotowywanej </w:t>
      </w:r>
      <w:r w:rsidR="00FE2C34" w:rsidRPr="00FE2C34">
        <w:rPr>
          <w:rFonts w:asciiTheme="majorHAnsi" w:hAnsiTheme="majorHAnsi"/>
          <w:sz w:val="20"/>
          <w:szCs w:val="20"/>
          <w:lang w:eastAsia="pl-PL"/>
        </w:rPr>
        <w:t>w dyscyplinie</w:t>
      </w:r>
    </w:p>
    <w:p w14:paraId="2C6631CA" w14:textId="39CE0C4A" w:rsidR="00606228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30BA57E3" w14:textId="7526D24B" w:rsidR="00FE2C34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</w:t>
      </w:r>
      <w:r>
        <w:rPr>
          <w:rFonts w:asciiTheme="majorHAnsi" w:hAnsiTheme="majorHAnsi"/>
          <w:sz w:val="16"/>
          <w:szCs w:val="20"/>
          <w:lang w:eastAsia="pl-PL"/>
        </w:rPr>
        <w:t>nazwa dyscypliny</w:t>
      </w:r>
      <w:r w:rsidRPr="00F10AF4">
        <w:rPr>
          <w:rFonts w:asciiTheme="majorHAnsi" w:hAnsiTheme="majorHAnsi"/>
          <w:sz w:val="16"/>
          <w:szCs w:val="20"/>
          <w:lang w:eastAsia="pl-PL"/>
        </w:rPr>
        <w:t>)</w:t>
      </w:r>
    </w:p>
    <w:p w14:paraId="576CC2EC" w14:textId="147C322C" w:rsidR="00FE2C34" w:rsidRDefault="00FE2C34" w:rsidP="00606228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42C9071C" w14:textId="38F44F28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promotora</w:t>
      </w:r>
      <w:r w:rsidRPr="00F10AF4">
        <w:rPr>
          <w:rFonts w:asciiTheme="majorHAnsi" w:hAnsiTheme="majorHAnsi"/>
          <w:sz w:val="20"/>
          <w:szCs w:val="20"/>
          <w:lang w:eastAsia="pl-PL"/>
        </w:rPr>
        <w:t xml:space="preserve">: 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352299B6" w14:textId="40807DF0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</w:t>
      </w:r>
      <w:r w:rsidR="006C6A4E">
        <w:rPr>
          <w:rFonts w:asciiTheme="majorHAnsi" w:hAnsiTheme="majorHAnsi"/>
          <w:sz w:val="16"/>
          <w:szCs w:val="20"/>
          <w:lang w:eastAsia="pl-PL"/>
        </w:rPr>
        <w:t>kowy, imię i nazwisko</w:t>
      </w:r>
      <w:r w:rsidRPr="00F10AF4">
        <w:rPr>
          <w:rFonts w:asciiTheme="majorHAnsi" w:hAnsiTheme="majorHAnsi"/>
          <w:sz w:val="16"/>
          <w:szCs w:val="20"/>
          <w:lang w:eastAsia="pl-PL"/>
        </w:rPr>
        <w:t>)</w:t>
      </w:r>
    </w:p>
    <w:p w14:paraId="0B6F9B1C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39E394B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drugiego promotora</w:t>
      </w:r>
      <w:r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………</w:t>
      </w:r>
    </w:p>
    <w:p w14:paraId="7808CDF5" w14:textId="316803FD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)</w:t>
      </w:r>
    </w:p>
    <w:p w14:paraId="04D2166F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AB35F7E" w14:textId="77777777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Kandydat na promotora pomocniczego</w:t>
      </w:r>
      <w:r w:rsidRPr="00954F0E">
        <w:rPr>
          <w:rFonts w:asciiTheme="majorHAnsi" w:hAnsiTheme="majorHAnsi"/>
          <w:b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>: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1E631CF9" w14:textId="75F8BFF8" w:rsidR="003518C3" w:rsidRPr="00F10AF4" w:rsidRDefault="003518C3" w:rsidP="003518C3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16"/>
          <w:szCs w:val="20"/>
          <w:lang w:eastAsia="pl-PL"/>
        </w:rPr>
      </w:pP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ab/>
      </w:r>
      <w:r>
        <w:rPr>
          <w:rFonts w:asciiTheme="majorHAnsi" w:hAnsiTheme="majorHAnsi"/>
          <w:sz w:val="16"/>
          <w:szCs w:val="20"/>
          <w:lang w:eastAsia="pl-PL"/>
        </w:rPr>
        <w:tab/>
      </w:r>
      <w:r w:rsidRPr="00F10AF4">
        <w:rPr>
          <w:rFonts w:asciiTheme="majorHAnsi" w:hAnsiTheme="majorHAnsi"/>
          <w:sz w:val="16"/>
          <w:szCs w:val="20"/>
          <w:lang w:eastAsia="pl-PL"/>
        </w:rPr>
        <w:t>(stopień/tytuł naukowy, imię i nazwisko)</w:t>
      </w:r>
    </w:p>
    <w:p w14:paraId="5B5B38C6" w14:textId="77777777" w:rsidR="003518C3" w:rsidRPr="00F10AF4" w:rsidRDefault="003518C3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50CBDC2" w14:textId="13923839" w:rsidR="006C6A4E" w:rsidRDefault="006C6A4E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D90990C" w14:textId="77777777" w:rsidR="00F96D37" w:rsidRDefault="00F96D37" w:rsidP="00F96D3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954F0E">
        <w:rPr>
          <w:rFonts w:asciiTheme="majorHAnsi" w:hAnsiTheme="majorHAnsi"/>
          <w:b/>
          <w:sz w:val="20"/>
          <w:szCs w:val="20"/>
          <w:lang w:eastAsia="pl-PL"/>
        </w:rPr>
        <w:t>Temat planowanej rozprawy doktorskiej</w:t>
      </w:r>
      <w:r>
        <w:rPr>
          <w:rFonts w:asciiTheme="majorHAnsi" w:hAnsiTheme="majorHAnsi"/>
          <w:sz w:val="20"/>
          <w:szCs w:val="20"/>
          <w:lang w:eastAsia="pl-PL"/>
        </w:rPr>
        <w:t xml:space="preserve">: </w:t>
      </w:r>
      <w:r>
        <w:rPr>
          <w:rFonts w:asciiTheme="majorHAnsi" w:hAnsiTheme="majorHAnsi"/>
          <w:sz w:val="20"/>
          <w:szCs w:val="20"/>
          <w:lang w:eastAsia="pl-PL"/>
        </w:rPr>
        <w:tab/>
        <w:t>…………………………………………</w:t>
      </w:r>
    </w:p>
    <w:p w14:paraId="6B838CD0" w14:textId="77777777" w:rsidR="00F96D37" w:rsidRDefault="00F96D37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DBF00E6" w14:textId="77777777" w:rsidR="00F96D37" w:rsidRDefault="00F96D37" w:rsidP="003518C3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BC62C5B" w14:textId="358EDF2C" w:rsidR="00606228" w:rsidRPr="00F10AF4" w:rsidRDefault="00CE3540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bookmarkStart w:id="0" w:name="_Hlk118566408"/>
      <w:r>
        <w:rPr>
          <w:rFonts w:asciiTheme="majorHAnsi" w:eastAsia="Times New Roman" w:hAnsiTheme="majorHAnsi" w:cs="Times New Roman"/>
          <w:b/>
          <w:sz w:val="20"/>
          <w:szCs w:val="20"/>
          <w:lang w:eastAsia="pl-PL"/>
        </w:rPr>
        <w:t>Uzasadnienie</w:t>
      </w:r>
      <w:r w:rsidR="00606228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:</w:t>
      </w:r>
      <w:bookmarkEnd w:id="0"/>
    </w:p>
    <w:p w14:paraId="2718D248" w14:textId="1F903408" w:rsidR="00B31A25" w:rsidRPr="00CE3540" w:rsidRDefault="00CE3540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16"/>
          <w:szCs w:val="20"/>
          <w:lang w:eastAsia="pl-PL"/>
        </w:rPr>
      </w:pPr>
      <w:r w:rsidRPr="00CE3540">
        <w:rPr>
          <w:rFonts w:asciiTheme="majorHAnsi" w:eastAsia="Times New Roman" w:hAnsiTheme="majorHAnsi" w:cs="Times New Roman"/>
          <w:sz w:val="16"/>
          <w:szCs w:val="20"/>
          <w:lang w:eastAsia="pl-PL"/>
        </w:rPr>
        <w:t>(uwzględniające najważniejsze osiągnięcia naukowe kandydata/kandydatów)</w:t>
      </w:r>
    </w:p>
    <w:p w14:paraId="27876069" w14:textId="63E2AF2E" w:rsidR="00606228" w:rsidRDefault="00F10AF4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 w:rsidR="00B31A25"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51C34133" w14:textId="77777777" w:rsidR="00B31A25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05E03D97" w14:textId="2F32FA90" w:rsidR="00B31A25" w:rsidRPr="00F10AF4" w:rsidRDefault="00B31A25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  <w:r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</w:t>
      </w: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………………………………………………………</w:t>
      </w:r>
    </w:p>
    <w:p w14:paraId="5EA7B6A3" w14:textId="77777777" w:rsidR="00606228" w:rsidRPr="00F10AF4" w:rsidRDefault="00606228" w:rsidP="00B70367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01EC1980" w14:textId="77777777" w:rsidR="00ED55EB" w:rsidRDefault="00ED55EB" w:rsidP="00F10AF4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6FD53A24" w14:textId="77777777" w:rsidR="00ED55EB" w:rsidRDefault="00ED55EB" w:rsidP="00F10AF4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011D510F" w14:textId="53AC374C" w:rsidR="00B31A25" w:rsidRDefault="00F10AF4" w:rsidP="00F10AF4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  <w:r w:rsidRPr="00F10AF4">
        <w:rPr>
          <w:rFonts w:asciiTheme="majorHAnsi" w:eastAsia="Times New Roman" w:hAnsiTheme="majorHAnsi" w:cs="Times New Roman"/>
          <w:sz w:val="20"/>
          <w:szCs w:val="20"/>
          <w:lang w:eastAsia="pl-PL"/>
        </w:rPr>
        <w:t>Oświadczam, że równocześnie z niniejszym wnioskiem składam wniosek o opinię rady naukowej Instytutu</w:t>
      </w:r>
      <w:r w:rsidR="00CA650B">
        <w:rPr>
          <w:rFonts w:asciiTheme="majorHAnsi" w:eastAsia="Times New Roman" w:hAnsiTheme="majorHAnsi" w:cs="Times New Roman"/>
          <w:sz w:val="20"/>
          <w:szCs w:val="20"/>
          <w:lang w:eastAsia="pl-PL"/>
        </w:rPr>
        <w:t xml:space="preserve"> ………… dotyczącą wyznaczenia wskazanych kandydatów.</w:t>
      </w:r>
    </w:p>
    <w:p w14:paraId="47F2D08C" w14:textId="77777777" w:rsidR="00ED55EB" w:rsidRDefault="00ED55EB" w:rsidP="00F10AF4">
      <w:pPr>
        <w:spacing w:after="0" w:line="288" w:lineRule="auto"/>
        <w:jc w:val="both"/>
        <w:rPr>
          <w:rFonts w:asciiTheme="majorHAnsi" w:eastAsia="Times New Roman" w:hAnsiTheme="majorHAnsi" w:cs="Times New Roman"/>
          <w:sz w:val="20"/>
          <w:szCs w:val="20"/>
          <w:lang w:eastAsia="pl-PL"/>
        </w:rPr>
      </w:pPr>
    </w:p>
    <w:p w14:paraId="72AC6CAA" w14:textId="6FE5E910" w:rsidR="00F10AF4" w:rsidRP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F1782AA" w14:textId="0D8D39FF" w:rsidR="00010691" w:rsidRPr="00F10AF4" w:rsidRDefault="00CA650B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>odpis wnioskującego doktoranta</w:t>
      </w:r>
      <w:r w:rsidR="00ED55EB">
        <w:rPr>
          <w:rFonts w:asciiTheme="majorHAnsi" w:hAnsiTheme="majorHAnsi"/>
          <w:sz w:val="20"/>
          <w:szCs w:val="20"/>
          <w:lang w:eastAsia="pl-PL"/>
        </w:rPr>
        <w:t>/doktorantki</w:t>
      </w:r>
    </w:p>
    <w:p w14:paraId="73FCA1E6" w14:textId="77777777" w:rsidR="00010691" w:rsidRPr="00F10AF4" w:rsidRDefault="00010691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DDBF55B" w14:textId="77777777" w:rsidR="00010691" w:rsidRPr="00F10AF4" w:rsidRDefault="00010691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F062B35" w14:textId="408369BE" w:rsidR="006C6A4E" w:rsidRDefault="006C6A4E" w:rsidP="00010691">
      <w:pPr>
        <w:pBdr>
          <w:bottom w:val="double" w:sz="6" w:space="1" w:color="auto"/>
        </w:pBd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58CCE82" w14:textId="60518EC9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3DFB213" w14:textId="0A45FAFE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B84CBA">
        <w:rPr>
          <w:rFonts w:asciiTheme="majorHAnsi" w:hAnsiTheme="majorHAnsi"/>
          <w:sz w:val="20"/>
          <w:szCs w:val="20"/>
          <w:lang w:eastAsia="pl-PL"/>
        </w:rPr>
        <w:t>CZĘŚĆ 2 (Wypełnia promotor / promotorzy / promotor pomocniczy)</w:t>
      </w:r>
    </w:p>
    <w:p w14:paraId="7FDA7641" w14:textId="77777777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6BE34E2F" w14:textId="34A943F6" w:rsidR="001F6889" w:rsidRDefault="001F6889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 w:rsidR="00B84CBA">
        <w:rPr>
          <w:rFonts w:asciiTheme="majorHAnsi" w:hAnsiTheme="majorHAnsi"/>
          <w:sz w:val="20"/>
          <w:szCs w:val="20"/>
          <w:lang w:eastAsia="pl-PL"/>
        </w:rPr>
        <w:t>/nie wyrażam*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 w:rsidR="003D0EE4"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="00B84CBA">
        <w:rPr>
          <w:rFonts w:asciiTheme="majorHAnsi" w:hAnsiTheme="majorHAnsi"/>
          <w:sz w:val="20"/>
          <w:szCs w:val="20"/>
          <w:lang w:eastAsia="pl-PL"/>
        </w:rPr>
        <w:t xml:space="preserve">W przypadku wyrażenia zgody </w:t>
      </w:r>
      <w:r>
        <w:rPr>
          <w:rFonts w:asciiTheme="majorHAnsi" w:hAnsiTheme="majorHAnsi"/>
          <w:sz w:val="20"/>
          <w:szCs w:val="20"/>
          <w:lang w:eastAsia="pl-PL"/>
        </w:rPr>
        <w:t>oświadczam</w:t>
      </w:r>
      <w:r w:rsidR="00B84CBA">
        <w:rPr>
          <w:rFonts w:asciiTheme="majorHAnsi" w:hAnsiTheme="majorHAnsi"/>
          <w:sz w:val="20"/>
          <w:szCs w:val="20"/>
          <w:lang w:eastAsia="pl-PL"/>
        </w:rPr>
        <w:t xml:space="preserve"> ponadto</w:t>
      </w:r>
      <w:r>
        <w:rPr>
          <w:rFonts w:asciiTheme="majorHAnsi" w:hAnsiTheme="majorHAnsi"/>
          <w:sz w:val="20"/>
          <w:szCs w:val="20"/>
          <w:lang w:eastAsia="pl-PL"/>
        </w:rPr>
        <w:t xml:space="preserve">,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że spełniam wymogi Ustawy (art. 190 ust. 6 Ustawy Prawo o </w:t>
      </w:r>
      <w:r w:rsidR="00CA650B">
        <w:rPr>
          <w:rFonts w:asciiTheme="majorHAnsi" w:hAnsiTheme="majorHAnsi"/>
          <w:sz w:val="20"/>
          <w:szCs w:val="20"/>
          <w:lang w:eastAsia="pl-PL"/>
        </w:rPr>
        <w:t>s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 w:rsidR="00CA650B">
        <w:rPr>
          <w:rFonts w:asciiTheme="majorHAnsi" w:hAnsiTheme="majorHAnsi"/>
          <w:sz w:val="20"/>
          <w:szCs w:val="20"/>
          <w:lang w:eastAsia="pl-PL"/>
        </w:rPr>
        <w:t>w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 w:rsidR="00CA650B">
        <w:rPr>
          <w:rFonts w:asciiTheme="majorHAnsi" w:hAnsiTheme="majorHAnsi"/>
          <w:sz w:val="20"/>
          <w:szCs w:val="20"/>
          <w:lang w:eastAsia="pl-PL"/>
        </w:rPr>
        <w:t>n</w:t>
      </w:r>
      <w:r w:rsidRPr="001F6889">
        <w:rPr>
          <w:rFonts w:asciiTheme="majorHAnsi" w:hAnsiTheme="majorHAnsi"/>
          <w:sz w:val="20"/>
          <w:szCs w:val="20"/>
          <w:lang w:eastAsia="pl-PL"/>
        </w:rPr>
        <w:t>auce) do sprawowania opieki naukowej nad doktorantem mającym przygotować rozprawę doktorską.</w:t>
      </w:r>
    </w:p>
    <w:p w14:paraId="2689D6D6" w14:textId="09BFA93D" w:rsidR="001F6889" w:rsidRDefault="001F6889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8CC39CB" w14:textId="14347364" w:rsidR="00B84CBA" w:rsidRDefault="00CA650B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Data i p</w:t>
      </w:r>
      <w:r w:rsidR="00B84CBA" w:rsidRPr="00F10AF4">
        <w:rPr>
          <w:rFonts w:asciiTheme="majorHAnsi" w:hAnsiTheme="majorHAnsi"/>
          <w:sz w:val="20"/>
          <w:szCs w:val="20"/>
          <w:lang w:eastAsia="pl-PL"/>
        </w:rPr>
        <w:t>odpis kandydata na promotora</w:t>
      </w:r>
    </w:p>
    <w:p w14:paraId="4980C7AD" w14:textId="77777777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8119FAA" w14:textId="7486CF99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72D72294" w14:textId="4FBA586A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EC30448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</w:p>
    <w:p w14:paraId="528C735B" w14:textId="05932193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87BC477" w14:textId="6DF6CCE0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301E9587" w14:textId="2ECBD3BB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C866B33" w14:textId="5CA11326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*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W przypadku wyrażenia zgody oświadczam ponadto,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że spełniam wymogi Ustawy (art. 190 ust. 6 Ustawy Prawo o </w:t>
      </w:r>
      <w:r w:rsidR="00CA650B">
        <w:rPr>
          <w:rFonts w:asciiTheme="majorHAnsi" w:hAnsiTheme="majorHAnsi"/>
          <w:sz w:val="20"/>
          <w:szCs w:val="20"/>
          <w:lang w:eastAsia="pl-PL"/>
        </w:rPr>
        <w:t>s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 w:rsidR="00CA650B">
        <w:rPr>
          <w:rFonts w:asciiTheme="majorHAnsi" w:hAnsiTheme="majorHAnsi"/>
          <w:sz w:val="20"/>
          <w:szCs w:val="20"/>
          <w:lang w:eastAsia="pl-PL"/>
        </w:rPr>
        <w:t>w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 w:rsidR="00CA650B">
        <w:rPr>
          <w:rFonts w:asciiTheme="majorHAnsi" w:hAnsiTheme="majorHAnsi"/>
          <w:sz w:val="20"/>
          <w:szCs w:val="20"/>
          <w:lang w:eastAsia="pl-PL"/>
        </w:rPr>
        <w:t>n</w:t>
      </w:r>
      <w:r w:rsidRPr="001F6889">
        <w:rPr>
          <w:rFonts w:asciiTheme="majorHAnsi" w:hAnsiTheme="majorHAnsi"/>
          <w:sz w:val="20"/>
          <w:szCs w:val="20"/>
          <w:lang w:eastAsia="pl-PL"/>
        </w:rPr>
        <w:t>auce) do sprawowania opieki naukowej nad doktorantem mającym przygotować rozprawę doktorską.</w:t>
      </w:r>
    </w:p>
    <w:p w14:paraId="6CC6C984" w14:textId="0756D64D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4D022F7" w14:textId="1F5D4B36" w:rsidR="00B84CBA" w:rsidRDefault="00B84CBA" w:rsidP="00B84CBA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 xml:space="preserve">Podpis </w:t>
      </w:r>
      <w:r>
        <w:rPr>
          <w:rFonts w:asciiTheme="majorHAnsi" w:hAnsiTheme="majorHAnsi"/>
          <w:sz w:val="20"/>
          <w:szCs w:val="20"/>
          <w:lang w:eastAsia="pl-PL"/>
        </w:rPr>
        <w:t xml:space="preserve">drugiego </w:t>
      </w:r>
      <w:r w:rsidRPr="00F10AF4">
        <w:rPr>
          <w:rFonts w:asciiTheme="majorHAnsi" w:hAnsiTheme="majorHAnsi"/>
          <w:sz w:val="20"/>
          <w:szCs w:val="20"/>
          <w:lang w:eastAsia="pl-PL"/>
        </w:rPr>
        <w:t>kandydata na promotora</w:t>
      </w:r>
      <w:r w:rsidR="00CA650B" w:rsidRP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</w:p>
    <w:p w14:paraId="296800D8" w14:textId="47B84C7D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045B2663" w14:textId="45E08E13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DFC9466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53E90DCB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, zgodnie z art. 183 Ustawy Prawo o szkolnictwie wyższym i nauce, proszę podać uzasadnienie</w:t>
      </w:r>
    </w:p>
    <w:p w14:paraId="04938BD5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B681A09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2D01BF2F" w14:textId="18843F9B" w:rsidR="00B84CBA" w:rsidRDefault="00B84CBA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2488E95D" w14:textId="77777777" w:rsidR="00CA650B" w:rsidRDefault="00CA650B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16AF33B" w14:textId="2A689064" w:rsidR="00010691" w:rsidRPr="00F10AF4" w:rsidRDefault="00B84CBA" w:rsidP="00010691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  <w:r w:rsidRPr="001F6889">
        <w:rPr>
          <w:rFonts w:asciiTheme="majorHAnsi" w:hAnsiTheme="majorHAnsi"/>
          <w:sz w:val="20"/>
          <w:szCs w:val="20"/>
          <w:lang w:eastAsia="pl-PL"/>
        </w:rPr>
        <w:t>Wyrażam</w:t>
      </w:r>
      <w:r>
        <w:rPr>
          <w:rFonts w:asciiTheme="majorHAnsi" w:hAnsiTheme="majorHAnsi"/>
          <w:sz w:val="20"/>
          <w:szCs w:val="20"/>
          <w:lang w:eastAsia="pl-PL"/>
        </w:rPr>
        <w:t>/nie wyrażam*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 zgodę</w:t>
      </w:r>
      <w:r>
        <w:rPr>
          <w:rFonts w:asciiTheme="majorHAnsi" w:hAnsiTheme="majorHAnsi"/>
          <w:sz w:val="20"/>
          <w:szCs w:val="20"/>
          <w:lang w:eastAsia="pl-PL"/>
        </w:rPr>
        <w:t xml:space="preserve"> na pełnienie funkcji promotora pomocniczego </w:t>
      </w:r>
      <w:r w:rsidRPr="001F6889">
        <w:rPr>
          <w:rFonts w:asciiTheme="majorHAnsi" w:hAnsiTheme="majorHAnsi"/>
          <w:sz w:val="20"/>
          <w:szCs w:val="20"/>
          <w:lang w:eastAsia="pl-PL"/>
        </w:rPr>
        <w:t>rozprawy doktorskiej wskazanego wyżej doktoranta.</w:t>
      </w:r>
      <w:r>
        <w:rPr>
          <w:rFonts w:asciiTheme="majorHAnsi" w:hAnsiTheme="majorHAnsi"/>
          <w:sz w:val="20"/>
          <w:szCs w:val="20"/>
          <w:lang w:eastAsia="pl-PL"/>
        </w:rPr>
        <w:t xml:space="preserve"> W przypadku wyrażenia zgody</w:t>
      </w:r>
      <w:bookmarkStart w:id="1" w:name="_GoBack"/>
      <w:bookmarkEnd w:id="1"/>
      <w:r>
        <w:rPr>
          <w:rFonts w:asciiTheme="majorHAnsi" w:hAnsiTheme="majorHAnsi"/>
          <w:sz w:val="20"/>
          <w:szCs w:val="20"/>
          <w:lang w:eastAsia="pl-PL"/>
        </w:rPr>
        <w:t xml:space="preserve"> oświadczam ponadto, 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że spełniam wymogi Ustawy (art. 190 ust. 6 Ustawy Prawo o </w:t>
      </w:r>
      <w:r w:rsidR="00CA650B">
        <w:rPr>
          <w:rFonts w:asciiTheme="majorHAnsi" w:hAnsiTheme="majorHAnsi"/>
          <w:sz w:val="20"/>
          <w:szCs w:val="20"/>
          <w:lang w:eastAsia="pl-PL"/>
        </w:rPr>
        <w:t>s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zkolnictwie </w:t>
      </w:r>
      <w:r w:rsidR="00CA650B">
        <w:rPr>
          <w:rFonts w:asciiTheme="majorHAnsi" w:hAnsiTheme="majorHAnsi"/>
          <w:sz w:val="20"/>
          <w:szCs w:val="20"/>
          <w:lang w:eastAsia="pl-PL"/>
        </w:rPr>
        <w:t>w</w:t>
      </w:r>
      <w:r w:rsidRPr="001F6889">
        <w:rPr>
          <w:rFonts w:asciiTheme="majorHAnsi" w:hAnsiTheme="majorHAnsi"/>
          <w:sz w:val="20"/>
          <w:szCs w:val="20"/>
          <w:lang w:eastAsia="pl-PL"/>
        </w:rPr>
        <w:t xml:space="preserve">yższym i </w:t>
      </w:r>
      <w:r w:rsidR="00CA650B">
        <w:rPr>
          <w:rFonts w:asciiTheme="majorHAnsi" w:hAnsiTheme="majorHAnsi"/>
          <w:sz w:val="20"/>
          <w:szCs w:val="20"/>
          <w:lang w:eastAsia="pl-PL"/>
        </w:rPr>
        <w:t>n</w:t>
      </w:r>
      <w:r w:rsidRPr="001F6889">
        <w:rPr>
          <w:rFonts w:asciiTheme="majorHAnsi" w:hAnsiTheme="majorHAnsi"/>
          <w:sz w:val="20"/>
          <w:szCs w:val="20"/>
          <w:lang w:eastAsia="pl-PL"/>
        </w:rPr>
        <w:t>auce) do sprawowania opieki naukowej nad doktorantem mającym przygotować rozprawę doktorską.</w:t>
      </w:r>
    </w:p>
    <w:p w14:paraId="4F01D356" w14:textId="77777777" w:rsidR="00010691" w:rsidRPr="00F10AF4" w:rsidRDefault="00010691" w:rsidP="00010691">
      <w:pPr>
        <w:pStyle w:val="Akapitzlist"/>
        <w:spacing w:after="0" w:line="288" w:lineRule="auto"/>
        <w:ind w:left="0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4155DDD" w14:textId="4DB56CFE" w:rsidR="00010691" w:rsidRPr="00F10AF4" w:rsidRDefault="00010691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Podpis kandydata na promotora pomocniczego</w:t>
      </w:r>
      <w:r w:rsidR="00CA650B">
        <w:rPr>
          <w:rFonts w:asciiTheme="majorHAnsi" w:hAnsiTheme="majorHAnsi"/>
          <w:sz w:val="20"/>
          <w:szCs w:val="20"/>
          <w:vertAlign w:val="superscript"/>
          <w:lang w:eastAsia="pl-PL"/>
        </w:rPr>
        <w:t>1</w:t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  <w:r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12BEB60A" w14:textId="77777777" w:rsidR="00010691" w:rsidRPr="00F10AF4" w:rsidRDefault="00010691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395A4D70" w14:textId="4DA8725B" w:rsidR="00010691" w:rsidRPr="00F10AF4" w:rsidRDefault="0006197D" w:rsidP="00010691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ab/>
      </w:r>
      <w:r w:rsidR="00010691" w:rsidRPr="00F10AF4">
        <w:rPr>
          <w:rFonts w:asciiTheme="majorHAnsi" w:hAnsiTheme="majorHAnsi"/>
          <w:sz w:val="20"/>
          <w:szCs w:val="20"/>
          <w:lang w:eastAsia="pl-PL"/>
        </w:rPr>
        <w:tab/>
      </w:r>
    </w:p>
    <w:p w14:paraId="6E160E4F" w14:textId="3DD5EE89" w:rsidR="00F10AF4" w:rsidRDefault="00F10AF4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7C271885" w14:textId="19107FB0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>
        <w:rPr>
          <w:rFonts w:asciiTheme="majorHAnsi" w:hAnsiTheme="majorHAnsi"/>
          <w:sz w:val="20"/>
          <w:szCs w:val="20"/>
          <w:lang w:eastAsia="pl-PL"/>
        </w:rPr>
        <w:t>W przypadku niewyrażenia zgody</w:t>
      </w:r>
      <w:r>
        <w:rPr>
          <w:rFonts w:asciiTheme="majorHAnsi" w:hAnsiTheme="majorHAnsi"/>
          <w:sz w:val="20"/>
          <w:szCs w:val="20"/>
          <w:lang w:eastAsia="pl-PL"/>
        </w:rPr>
        <w:t>,</w:t>
      </w:r>
      <w:r>
        <w:rPr>
          <w:rFonts w:asciiTheme="majorHAnsi" w:hAnsiTheme="majorHAnsi"/>
          <w:sz w:val="20"/>
          <w:szCs w:val="20"/>
          <w:lang w:eastAsia="pl-PL"/>
        </w:rPr>
        <w:t xml:space="preserve"> zgodnie z </w:t>
      </w:r>
      <w:r>
        <w:rPr>
          <w:rFonts w:asciiTheme="majorHAnsi" w:hAnsiTheme="majorHAnsi"/>
          <w:sz w:val="20"/>
          <w:szCs w:val="20"/>
          <w:lang w:eastAsia="pl-PL"/>
        </w:rPr>
        <w:t>art. 183 U</w:t>
      </w:r>
      <w:r>
        <w:rPr>
          <w:rFonts w:asciiTheme="majorHAnsi" w:hAnsiTheme="majorHAnsi"/>
          <w:sz w:val="20"/>
          <w:szCs w:val="20"/>
          <w:lang w:eastAsia="pl-PL"/>
        </w:rPr>
        <w:t>staw</w:t>
      </w:r>
      <w:r>
        <w:rPr>
          <w:rFonts w:asciiTheme="majorHAnsi" w:hAnsiTheme="majorHAnsi"/>
          <w:sz w:val="20"/>
          <w:szCs w:val="20"/>
          <w:lang w:eastAsia="pl-PL"/>
        </w:rPr>
        <w:t>y Prawo o szkolnictwie wyższym i nauce,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>
        <w:rPr>
          <w:rFonts w:asciiTheme="majorHAnsi" w:hAnsiTheme="majorHAnsi"/>
          <w:sz w:val="20"/>
          <w:szCs w:val="20"/>
          <w:lang w:eastAsia="pl-PL"/>
        </w:rPr>
        <w:t>proszę</w:t>
      </w:r>
      <w:r>
        <w:rPr>
          <w:rFonts w:asciiTheme="majorHAnsi" w:hAnsiTheme="majorHAnsi"/>
          <w:sz w:val="20"/>
          <w:szCs w:val="20"/>
          <w:lang w:eastAsia="pl-PL"/>
        </w:rPr>
        <w:t xml:space="preserve"> podać uzasadnienie</w:t>
      </w:r>
    </w:p>
    <w:p w14:paraId="02E49AC2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p w14:paraId="1711C272" w14:textId="77777777" w:rsidR="00CA650B" w:rsidRDefault="00CA650B" w:rsidP="00CA650B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  <w:r>
        <w:rPr>
          <w:rFonts w:asciiTheme="majorHAnsi" w:hAnsiTheme="majorHAnsi"/>
          <w:sz w:val="20"/>
          <w:szCs w:val="20"/>
          <w:lang w:eastAsia="pl-PL"/>
        </w:rPr>
        <w:t xml:space="preserve"> </w:t>
      </w:r>
      <w:r w:rsidRPr="00F10AF4">
        <w:rPr>
          <w:rFonts w:asciiTheme="majorHAnsi" w:hAnsiTheme="majorHAnsi"/>
          <w:sz w:val="20"/>
          <w:szCs w:val="20"/>
          <w:lang w:eastAsia="pl-PL"/>
        </w:rPr>
        <w:t>…………………………………</w:t>
      </w:r>
    </w:p>
    <w:p w14:paraId="532CE3AC" w14:textId="77777777" w:rsidR="00CA650B" w:rsidRPr="00F10AF4" w:rsidRDefault="00CA650B" w:rsidP="00B70367">
      <w:pPr>
        <w:spacing w:after="0" w:line="288" w:lineRule="auto"/>
        <w:jc w:val="both"/>
        <w:rPr>
          <w:rFonts w:asciiTheme="majorHAnsi" w:hAnsiTheme="majorHAnsi"/>
          <w:sz w:val="20"/>
          <w:szCs w:val="20"/>
          <w:lang w:eastAsia="pl-PL"/>
        </w:rPr>
      </w:pPr>
    </w:p>
    <w:sectPr w:rsidR="00CA650B" w:rsidRPr="00F10AF4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7FEF0" w14:textId="77777777" w:rsidR="00B01679" w:rsidRDefault="00B01679" w:rsidP="005D63CD">
      <w:pPr>
        <w:spacing w:after="0" w:line="240" w:lineRule="auto"/>
      </w:pPr>
      <w:r>
        <w:separator/>
      </w:r>
    </w:p>
  </w:endnote>
  <w:endnote w:type="continuationSeparator" w:id="0">
    <w:p w14:paraId="622D1B6A" w14:textId="77777777" w:rsidR="00B01679" w:rsidRDefault="00B01679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F55F8" w14:textId="77777777" w:rsidR="00B01679" w:rsidRDefault="00B01679" w:rsidP="005D63CD">
      <w:pPr>
        <w:spacing w:after="0" w:line="240" w:lineRule="auto"/>
      </w:pPr>
      <w:r>
        <w:separator/>
      </w:r>
    </w:p>
  </w:footnote>
  <w:footnote w:type="continuationSeparator" w:id="0">
    <w:p w14:paraId="47D40062" w14:textId="77777777" w:rsidR="00B01679" w:rsidRDefault="00B01679" w:rsidP="005D63CD">
      <w:pPr>
        <w:spacing w:after="0" w:line="240" w:lineRule="auto"/>
      </w:pPr>
      <w:r>
        <w:continuationSeparator/>
      </w:r>
    </w:p>
  </w:footnote>
  <w:footnote w:id="1">
    <w:p w14:paraId="12A7A5F4" w14:textId="31C36E8C" w:rsidR="00F10AF4" w:rsidRDefault="00F10AF4">
      <w:pPr>
        <w:pStyle w:val="Tekstprzypisudolnego"/>
      </w:pPr>
      <w:r w:rsidRPr="00010691">
        <w:rPr>
          <w:rStyle w:val="Odwoanieprzypisudolnego"/>
          <w:sz w:val="18"/>
        </w:rPr>
        <w:footnoteRef/>
      </w:r>
      <w:r w:rsidRPr="00010691">
        <w:rPr>
          <w:sz w:val="18"/>
        </w:rPr>
        <w:t xml:space="preserve"> Usunąć niepotrzebn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20070E59" w:rsidR="005D63CD" w:rsidRDefault="00AE7B5A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1820639838"/>
        <w:docPartObj>
          <w:docPartGallery w:val="Page Numbers (Margins)"/>
          <w:docPartUnique/>
        </w:docPartObj>
      </w:sdtPr>
      <w:sdtEndPr/>
      <w:sdtContent>
        <w:r w:rsidR="00884237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0F7C78F5" wp14:editId="616EF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" name="Prostokąt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391417" w14:textId="7B25AB51" w:rsidR="00884237" w:rsidRDefault="00884237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0D1CD1" w:rsidRPr="000D1CD1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3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F7C78F5" id="Prostokąt 7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B1B48+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35391417" w14:textId="7B25AB51" w:rsidR="00884237" w:rsidRDefault="00884237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0D1CD1" w:rsidRPr="000D1CD1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3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3FBE"/>
    <w:multiLevelType w:val="hybridMultilevel"/>
    <w:tmpl w:val="C7000004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A7D59B2"/>
    <w:multiLevelType w:val="hybridMultilevel"/>
    <w:tmpl w:val="2740182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AC7128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E954DF2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05E34B3"/>
    <w:multiLevelType w:val="hybridMultilevel"/>
    <w:tmpl w:val="6E82CDF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7A6508"/>
    <w:multiLevelType w:val="hybridMultilevel"/>
    <w:tmpl w:val="A176D6B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8419F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22"/>
  </w:num>
  <w:num w:numId="5">
    <w:abstractNumId w:val="15"/>
  </w:num>
  <w:num w:numId="6">
    <w:abstractNumId w:val="6"/>
  </w:num>
  <w:num w:numId="7">
    <w:abstractNumId w:val="12"/>
  </w:num>
  <w:num w:numId="8">
    <w:abstractNumId w:val="0"/>
  </w:num>
  <w:num w:numId="9">
    <w:abstractNumId w:val="17"/>
  </w:num>
  <w:num w:numId="10">
    <w:abstractNumId w:val="8"/>
  </w:num>
  <w:num w:numId="11">
    <w:abstractNumId w:val="27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7"/>
  </w:num>
  <w:num w:numId="17">
    <w:abstractNumId w:val="10"/>
  </w:num>
  <w:num w:numId="18">
    <w:abstractNumId w:val="11"/>
  </w:num>
  <w:num w:numId="19">
    <w:abstractNumId w:val="9"/>
  </w:num>
  <w:num w:numId="20">
    <w:abstractNumId w:val="26"/>
  </w:num>
  <w:num w:numId="21">
    <w:abstractNumId w:val="25"/>
  </w:num>
  <w:num w:numId="22">
    <w:abstractNumId w:val="20"/>
  </w:num>
  <w:num w:numId="23">
    <w:abstractNumId w:val="13"/>
  </w:num>
  <w:num w:numId="24">
    <w:abstractNumId w:val="4"/>
  </w:num>
  <w:num w:numId="25">
    <w:abstractNumId w:val="14"/>
  </w:num>
  <w:num w:numId="26">
    <w:abstractNumId w:val="16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UwtDAxNzCztLRQ0lEKTi0uzszPAykwqgUAJFq1hCwAAAA="/>
  </w:docVars>
  <w:rsids>
    <w:rsidRoot w:val="005D63CD"/>
    <w:rsid w:val="00010691"/>
    <w:rsid w:val="00024CAE"/>
    <w:rsid w:val="00032CFD"/>
    <w:rsid w:val="00035187"/>
    <w:rsid w:val="000458F5"/>
    <w:rsid w:val="000534DB"/>
    <w:rsid w:val="00055BB6"/>
    <w:rsid w:val="00061387"/>
    <w:rsid w:val="0006197D"/>
    <w:rsid w:val="00062715"/>
    <w:rsid w:val="0007016E"/>
    <w:rsid w:val="000729DF"/>
    <w:rsid w:val="00075700"/>
    <w:rsid w:val="00082A9B"/>
    <w:rsid w:val="00090878"/>
    <w:rsid w:val="000A0356"/>
    <w:rsid w:val="000C5ABC"/>
    <w:rsid w:val="000D1CD1"/>
    <w:rsid w:val="000D7289"/>
    <w:rsid w:val="0013422B"/>
    <w:rsid w:val="00141E17"/>
    <w:rsid w:val="00174B92"/>
    <w:rsid w:val="00187EEE"/>
    <w:rsid w:val="001902EC"/>
    <w:rsid w:val="00196207"/>
    <w:rsid w:val="001A0B2F"/>
    <w:rsid w:val="001B1AC0"/>
    <w:rsid w:val="001B2343"/>
    <w:rsid w:val="001B272B"/>
    <w:rsid w:val="001B5FFD"/>
    <w:rsid w:val="001C7C3A"/>
    <w:rsid w:val="001D4959"/>
    <w:rsid w:val="001F28EA"/>
    <w:rsid w:val="001F6889"/>
    <w:rsid w:val="001F760F"/>
    <w:rsid w:val="00200A27"/>
    <w:rsid w:val="00203221"/>
    <w:rsid w:val="00205332"/>
    <w:rsid w:val="00207AAE"/>
    <w:rsid w:val="00224B28"/>
    <w:rsid w:val="00232D15"/>
    <w:rsid w:val="002465F5"/>
    <w:rsid w:val="00250648"/>
    <w:rsid w:val="00260804"/>
    <w:rsid w:val="00273BD7"/>
    <w:rsid w:val="00276FFC"/>
    <w:rsid w:val="0028429D"/>
    <w:rsid w:val="00284E5C"/>
    <w:rsid w:val="00285CA7"/>
    <w:rsid w:val="002A2A86"/>
    <w:rsid w:val="002A3070"/>
    <w:rsid w:val="002A50F6"/>
    <w:rsid w:val="002B3B39"/>
    <w:rsid w:val="002B5E44"/>
    <w:rsid w:val="002D2F12"/>
    <w:rsid w:val="002D43D5"/>
    <w:rsid w:val="002D64F0"/>
    <w:rsid w:val="002D68B5"/>
    <w:rsid w:val="002E5414"/>
    <w:rsid w:val="002F72BD"/>
    <w:rsid w:val="00300725"/>
    <w:rsid w:val="003219AB"/>
    <w:rsid w:val="00321B53"/>
    <w:rsid w:val="003231FA"/>
    <w:rsid w:val="0033711B"/>
    <w:rsid w:val="003518C3"/>
    <w:rsid w:val="00354EEE"/>
    <w:rsid w:val="00360D80"/>
    <w:rsid w:val="00375C04"/>
    <w:rsid w:val="00381226"/>
    <w:rsid w:val="00392150"/>
    <w:rsid w:val="003A10E8"/>
    <w:rsid w:val="003A3596"/>
    <w:rsid w:val="003C3779"/>
    <w:rsid w:val="003D0EE4"/>
    <w:rsid w:val="003D4126"/>
    <w:rsid w:val="003D5358"/>
    <w:rsid w:val="003D6579"/>
    <w:rsid w:val="003E3BDD"/>
    <w:rsid w:val="003F221F"/>
    <w:rsid w:val="003F691B"/>
    <w:rsid w:val="00421148"/>
    <w:rsid w:val="004243F5"/>
    <w:rsid w:val="0045770D"/>
    <w:rsid w:val="00477F8D"/>
    <w:rsid w:val="00483819"/>
    <w:rsid w:val="004934FC"/>
    <w:rsid w:val="00495737"/>
    <w:rsid w:val="004B35F4"/>
    <w:rsid w:val="004B4B0E"/>
    <w:rsid w:val="004B63ED"/>
    <w:rsid w:val="004B70ED"/>
    <w:rsid w:val="004C0183"/>
    <w:rsid w:val="004C0184"/>
    <w:rsid w:val="004D107E"/>
    <w:rsid w:val="004D4491"/>
    <w:rsid w:val="004E1516"/>
    <w:rsid w:val="00530CAA"/>
    <w:rsid w:val="00542143"/>
    <w:rsid w:val="00544BF2"/>
    <w:rsid w:val="0055231F"/>
    <w:rsid w:val="0055599D"/>
    <w:rsid w:val="00557334"/>
    <w:rsid w:val="00557CB8"/>
    <w:rsid w:val="00565354"/>
    <w:rsid w:val="00567987"/>
    <w:rsid w:val="005777E0"/>
    <w:rsid w:val="005822E0"/>
    <w:rsid w:val="005940BF"/>
    <w:rsid w:val="005A10D7"/>
    <w:rsid w:val="005A11D8"/>
    <w:rsid w:val="005A269D"/>
    <w:rsid w:val="005A7F38"/>
    <w:rsid w:val="005B0C8F"/>
    <w:rsid w:val="005B2D17"/>
    <w:rsid w:val="005B34FE"/>
    <w:rsid w:val="005B4383"/>
    <w:rsid w:val="005D63CD"/>
    <w:rsid w:val="005D6E5F"/>
    <w:rsid w:val="005E33F0"/>
    <w:rsid w:val="005E7B56"/>
    <w:rsid w:val="005F2775"/>
    <w:rsid w:val="0060205B"/>
    <w:rsid w:val="00605A66"/>
    <w:rsid w:val="00606228"/>
    <w:rsid w:val="006068DD"/>
    <w:rsid w:val="0060774A"/>
    <w:rsid w:val="00615008"/>
    <w:rsid w:val="0062056F"/>
    <w:rsid w:val="00626031"/>
    <w:rsid w:val="006565CC"/>
    <w:rsid w:val="0066331E"/>
    <w:rsid w:val="00665C18"/>
    <w:rsid w:val="0066657F"/>
    <w:rsid w:val="0067002B"/>
    <w:rsid w:val="0067222A"/>
    <w:rsid w:val="00673818"/>
    <w:rsid w:val="00683C7C"/>
    <w:rsid w:val="00690494"/>
    <w:rsid w:val="006A4F48"/>
    <w:rsid w:val="006A75E3"/>
    <w:rsid w:val="006A7C15"/>
    <w:rsid w:val="006B18D7"/>
    <w:rsid w:val="006B318B"/>
    <w:rsid w:val="006B76C4"/>
    <w:rsid w:val="006C6A4E"/>
    <w:rsid w:val="006C6A55"/>
    <w:rsid w:val="006D0DF6"/>
    <w:rsid w:val="006D1C4C"/>
    <w:rsid w:val="006E372B"/>
    <w:rsid w:val="006E5FBE"/>
    <w:rsid w:val="006F11CA"/>
    <w:rsid w:val="00730C41"/>
    <w:rsid w:val="00737B92"/>
    <w:rsid w:val="00747C84"/>
    <w:rsid w:val="00753946"/>
    <w:rsid w:val="00754FB6"/>
    <w:rsid w:val="00765CD8"/>
    <w:rsid w:val="00790034"/>
    <w:rsid w:val="00790BFC"/>
    <w:rsid w:val="007B1224"/>
    <w:rsid w:val="007D2BC8"/>
    <w:rsid w:val="007E78F5"/>
    <w:rsid w:val="007F0988"/>
    <w:rsid w:val="00804689"/>
    <w:rsid w:val="00830AC4"/>
    <w:rsid w:val="008372DF"/>
    <w:rsid w:val="00842A73"/>
    <w:rsid w:val="00845B0F"/>
    <w:rsid w:val="00850941"/>
    <w:rsid w:val="00852227"/>
    <w:rsid w:val="00852465"/>
    <w:rsid w:val="00856E72"/>
    <w:rsid w:val="00857683"/>
    <w:rsid w:val="00867B9A"/>
    <w:rsid w:val="00882466"/>
    <w:rsid w:val="00884237"/>
    <w:rsid w:val="00886073"/>
    <w:rsid w:val="00887C51"/>
    <w:rsid w:val="008927D4"/>
    <w:rsid w:val="008A16A2"/>
    <w:rsid w:val="008B1580"/>
    <w:rsid w:val="008B206C"/>
    <w:rsid w:val="008B2E25"/>
    <w:rsid w:val="008C3457"/>
    <w:rsid w:val="008D4F63"/>
    <w:rsid w:val="00905E13"/>
    <w:rsid w:val="00913776"/>
    <w:rsid w:val="00923C14"/>
    <w:rsid w:val="00930C0F"/>
    <w:rsid w:val="00932E1E"/>
    <w:rsid w:val="0093607A"/>
    <w:rsid w:val="009536BE"/>
    <w:rsid w:val="00955322"/>
    <w:rsid w:val="00963CDF"/>
    <w:rsid w:val="00964460"/>
    <w:rsid w:val="0098027F"/>
    <w:rsid w:val="009A59E1"/>
    <w:rsid w:val="009B284B"/>
    <w:rsid w:val="009B297A"/>
    <w:rsid w:val="009B4A4E"/>
    <w:rsid w:val="009E4F17"/>
    <w:rsid w:val="00A30FDB"/>
    <w:rsid w:val="00A30FFE"/>
    <w:rsid w:val="00A440B6"/>
    <w:rsid w:val="00A47419"/>
    <w:rsid w:val="00A5099C"/>
    <w:rsid w:val="00A66899"/>
    <w:rsid w:val="00A7084D"/>
    <w:rsid w:val="00A94B72"/>
    <w:rsid w:val="00AA3630"/>
    <w:rsid w:val="00AA48C6"/>
    <w:rsid w:val="00AD1DEF"/>
    <w:rsid w:val="00AE0E8A"/>
    <w:rsid w:val="00AE0FC0"/>
    <w:rsid w:val="00AE23B2"/>
    <w:rsid w:val="00AF4573"/>
    <w:rsid w:val="00AF6E83"/>
    <w:rsid w:val="00B01679"/>
    <w:rsid w:val="00B16EC9"/>
    <w:rsid w:val="00B31A25"/>
    <w:rsid w:val="00B50039"/>
    <w:rsid w:val="00B66B3E"/>
    <w:rsid w:val="00B70367"/>
    <w:rsid w:val="00B72AE9"/>
    <w:rsid w:val="00B73B67"/>
    <w:rsid w:val="00B83F72"/>
    <w:rsid w:val="00B84590"/>
    <w:rsid w:val="00B84CBA"/>
    <w:rsid w:val="00B84CE0"/>
    <w:rsid w:val="00B945EF"/>
    <w:rsid w:val="00B97E3A"/>
    <w:rsid w:val="00BA64DD"/>
    <w:rsid w:val="00BB6206"/>
    <w:rsid w:val="00BC1BF4"/>
    <w:rsid w:val="00BE0AAA"/>
    <w:rsid w:val="00BE352F"/>
    <w:rsid w:val="00BE7AF9"/>
    <w:rsid w:val="00BF075D"/>
    <w:rsid w:val="00BF1DDB"/>
    <w:rsid w:val="00C06356"/>
    <w:rsid w:val="00C20EBA"/>
    <w:rsid w:val="00C36319"/>
    <w:rsid w:val="00C4053A"/>
    <w:rsid w:val="00C40941"/>
    <w:rsid w:val="00C91B06"/>
    <w:rsid w:val="00CA650B"/>
    <w:rsid w:val="00CB110C"/>
    <w:rsid w:val="00CC11F9"/>
    <w:rsid w:val="00CE3540"/>
    <w:rsid w:val="00D07E3C"/>
    <w:rsid w:val="00D34939"/>
    <w:rsid w:val="00D4527B"/>
    <w:rsid w:val="00D4793B"/>
    <w:rsid w:val="00D61394"/>
    <w:rsid w:val="00D65CB7"/>
    <w:rsid w:val="00D66A4C"/>
    <w:rsid w:val="00D91781"/>
    <w:rsid w:val="00D929CF"/>
    <w:rsid w:val="00D97C17"/>
    <w:rsid w:val="00DB75BC"/>
    <w:rsid w:val="00DC680F"/>
    <w:rsid w:val="00E12286"/>
    <w:rsid w:val="00E1709C"/>
    <w:rsid w:val="00E3112F"/>
    <w:rsid w:val="00E35A66"/>
    <w:rsid w:val="00E35B33"/>
    <w:rsid w:val="00E57DC0"/>
    <w:rsid w:val="00E7441E"/>
    <w:rsid w:val="00E80796"/>
    <w:rsid w:val="00E85CE3"/>
    <w:rsid w:val="00E92A45"/>
    <w:rsid w:val="00EA3288"/>
    <w:rsid w:val="00EA6E26"/>
    <w:rsid w:val="00EC321C"/>
    <w:rsid w:val="00EC6D18"/>
    <w:rsid w:val="00ED0743"/>
    <w:rsid w:val="00ED55EB"/>
    <w:rsid w:val="00EE380D"/>
    <w:rsid w:val="00EF2642"/>
    <w:rsid w:val="00EF650A"/>
    <w:rsid w:val="00F101ED"/>
    <w:rsid w:val="00F10AF4"/>
    <w:rsid w:val="00F1351F"/>
    <w:rsid w:val="00F255EB"/>
    <w:rsid w:val="00F379C2"/>
    <w:rsid w:val="00F40183"/>
    <w:rsid w:val="00F50AB2"/>
    <w:rsid w:val="00F83EB7"/>
    <w:rsid w:val="00F8492E"/>
    <w:rsid w:val="00F84EF3"/>
    <w:rsid w:val="00F86CAA"/>
    <w:rsid w:val="00F96D37"/>
    <w:rsid w:val="00FC6E79"/>
    <w:rsid w:val="00FD5E89"/>
    <w:rsid w:val="00FD685E"/>
    <w:rsid w:val="00FE2C34"/>
    <w:rsid w:val="01CBEDF2"/>
    <w:rsid w:val="0E048E9B"/>
    <w:rsid w:val="1A3B0435"/>
    <w:rsid w:val="1EAF59ED"/>
    <w:rsid w:val="21B537D0"/>
    <w:rsid w:val="21D3BC07"/>
    <w:rsid w:val="3946FA93"/>
    <w:rsid w:val="3D40CD3F"/>
    <w:rsid w:val="3F8C9894"/>
    <w:rsid w:val="42C43956"/>
    <w:rsid w:val="4966D3C7"/>
    <w:rsid w:val="4E253E5E"/>
    <w:rsid w:val="5A24393A"/>
    <w:rsid w:val="61B30C43"/>
    <w:rsid w:val="625379E3"/>
    <w:rsid w:val="634CB195"/>
    <w:rsid w:val="65853E42"/>
    <w:rsid w:val="66B63D6F"/>
    <w:rsid w:val="7291246E"/>
    <w:rsid w:val="77F3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0AF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0AF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0AF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8CA5E-5AAB-4FD7-9E3F-5D69243E3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727AF2-4BB5-48BE-8739-A0EC4B570B7A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b0469b5c-91d9-4230-9bcb-43b5bd17c315"/>
    <ds:schemaRef ds:uri="65ea1ace-d2aa-4a4e-805e-6618a206a3e1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397ADDB-E76D-4B88-B1C6-AF0D25AE8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9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2</cp:revision>
  <dcterms:created xsi:type="dcterms:W3CDTF">2022-11-07T12:12:00Z</dcterms:created>
  <dcterms:modified xsi:type="dcterms:W3CDTF">2022-11-0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